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686B1B4A"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0BED27A6">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30"/>
      <w:footerReference w:type="default" r:id="rId131"/>
      <w:headerReference w:type="first" r:id="rId132"/>
      <w:footerReference w:type="first" r:id="rId133"/>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9C248" w14:textId="77777777" w:rsidR="005201E2" w:rsidRDefault="005201E2" w:rsidP="00862194">
      <w:pPr>
        <w:spacing w:after="0" w:line="240" w:lineRule="auto"/>
      </w:pPr>
      <w:r>
        <w:separator/>
      </w:r>
    </w:p>
  </w:endnote>
  <w:endnote w:type="continuationSeparator" w:id="0">
    <w:p w14:paraId="22B39289" w14:textId="77777777" w:rsidR="005201E2" w:rsidRDefault="005201E2" w:rsidP="00862194">
      <w:pPr>
        <w:spacing w:after="0" w:line="240" w:lineRule="auto"/>
      </w:pPr>
      <w:r>
        <w:continuationSeparator/>
      </w:r>
    </w:p>
  </w:endnote>
  <w:endnote w:type="continuationNotice" w:id="1">
    <w:p w14:paraId="247BB605" w14:textId="77777777" w:rsidR="005201E2" w:rsidRDefault="005201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538BD" w14:textId="77777777" w:rsidR="005201E2" w:rsidRDefault="005201E2" w:rsidP="00862194">
      <w:pPr>
        <w:spacing w:after="0" w:line="240" w:lineRule="auto"/>
      </w:pPr>
      <w:r>
        <w:separator/>
      </w:r>
    </w:p>
  </w:footnote>
  <w:footnote w:type="continuationSeparator" w:id="0">
    <w:p w14:paraId="64DC8FF6" w14:textId="77777777" w:rsidR="005201E2" w:rsidRDefault="005201E2" w:rsidP="00862194">
      <w:pPr>
        <w:spacing w:after="0" w:line="240" w:lineRule="auto"/>
      </w:pPr>
      <w:r>
        <w:continuationSeparator/>
      </w:r>
    </w:p>
  </w:footnote>
  <w:footnote w:type="continuationNotice" w:id="1">
    <w:p w14:paraId="16975336" w14:textId="77777777" w:rsidR="005201E2" w:rsidRDefault="005201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5682B"/>
    <w:rsid w:val="00057C08"/>
    <w:rsid w:val="0006154C"/>
    <w:rsid w:val="000661EF"/>
    <w:rsid w:val="000667F2"/>
    <w:rsid w:val="00074909"/>
    <w:rsid w:val="00081A19"/>
    <w:rsid w:val="00087D65"/>
    <w:rsid w:val="00093908"/>
    <w:rsid w:val="00095BF9"/>
    <w:rsid w:val="00096B21"/>
    <w:rsid w:val="000A37AC"/>
    <w:rsid w:val="000B2D35"/>
    <w:rsid w:val="000B6F70"/>
    <w:rsid w:val="000C4389"/>
    <w:rsid w:val="000C4C91"/>
    <w:rsid w:val="000C5F6F"/>
    <w:rsid w:val="000E294D"/>
    <w:rsid w:val="000E355D"/>
    <w:rsid w:val="000E4F67"/>
    <w:rsid w:val="000F31DB"/>
    <w:rsid w:val="001176AB"/>
    <w:rsid w:val="00124955"/>
    <w:rsid w:val="00134E54"/>
    <w:rsid w:val="0015204E"/>
    <w:rsid w:val="001530AC"/>
    <w:rsid w:val="00156BEC"/>
    <w:rsid w:val="00160376"/>
    <w:rsid w:val="00161C9F"/>
    <w:rsid w:val="00197165"/>
    <w:rsid w:val="001A19E9"/>
    <w:rsid w:val="001A730B"/>
    <w:rsid w:val="001F02E8"/>
    <w:rsid w:val="002015B5"/>
    <w:rsid w:val="002206D7"/>
    <w:rsid w:val="002345A3"/>
    <w:rsid w:val="00250926"/>
    <w:rsid w:val="00280043"/>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A1708"/>
    <w:rsid w:val="003A553C"/>
    <w:rsid w:val="003D563F"/>
    <w:rsid w:val="00403D1C"/>
    <w:rsid w:val="00406E29"/>
    <w:rsid w:val="004079F5"/>
    <w:rsid w:val="0041222E"/>
    <w:rsid w:val="00412A0F"/>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D29E7"/>
    <w:rsid w:val="004E1D30"/>
    <w:rsid w:val="004E3314"/>
    <w:rsid w:val="004E56BF"/>
    <w:rsid w:val="004F6A73"/>
    <w:rsid w:val="005002F8"/>
    <w:rsid w:val="0051428A"/>
    <w:rsid w:val="005201E2"/>
    <w:rsid w:val="00521631"/>
    <w:rsid w:val="00523AB3"/>
    <w:rsid w:val="0054774F"/>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D55CC"/>
    <w:rsid w:val="007F5BD9"/>
    <w:rsid w:val="0081524E"/>
    <w:rsid w:val="008445F7"/>
    <w:rsid w:val="00844C9C"/>
    <w:rsid w:val="00853CC0"/>
    <w:rsid w:val="00862194"/>
    <w:rsid w:val="00872AE9"/>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5E4F"/>
    <w:rsid w:val="00A26454"/>
    <w:rsid w:val="00A37E64"/>
    <w:rsid w:val="00A4111C"/>
    <w:rsid w:val="00A53311"/>
    <w:rsid w:val="00A65B74"/>
    <w:rsid w:val="00A66D19"/>
    <w:rsid w:val="00A76A33"/>
    <w:rsid w:val="00A77F02"/>
    <w:rsid w:val="00A82A44"/>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2A13"/>
    <w:rsid w:val="00BB7F38"/>
    <w:rsid w:val="00BC0030"/>
    <w:rsid w:val="00BC1E46"/>
    <w:rsid w:val="00BC4523"/>
    <w:rsid w:val="00BD1742"/>
    <w:rsid w:val="00BD7547"/>
    <w:rsid w:val="00BE1ACB"/>
    <w:rsid w:val="00C024BB"/>
    <w:rsid w:val="00C02599"/>
    <w:rsid w:val="00C03687"/>
    <w:rsid w:val="00C108E8"/>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E16FC"/>
    <w:rsid w:val="00CF3E90"/>
    <w:rsid w:val="00D25982"/>
    <w:rsid w:val="00D278BF"/>
    <w:rsid w:val="00D3312C"/>
    <w:rsid w:val="00D33CA9"/>
    <w:rsid w:val="00D42DEF"/>
    <w:rsid w:val="00D5690F"/>
    <w:rsid w:val="00D60AEB"/>
    <w:rsid w:val="00D663A9"/>
    <w:rsid w:val="00D85543"/>
    <w:rsid w:val="00D97F3B"/>
    <w:rsid w:val="00DA2B05"/>
    <w:rsid w:val="00DA3670"/>
    <w:rsid w:val="00DE2DB9"/>
    <w:rsid w:val="00DE30D1"/>
    <w:rsid w:val="00DE52CD"/>
    <w:rsid w:val="00DF1D1D"/>
    <w:rsid w:val="00DF299C"/>
    <w:rsid w:val="00E1484D"/>
    <w:rsid w:val="00E15602"/>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7062"/>
    <w:rsid w:val="00F34CB0"/>
    <w:rsid w:val="00F41580"/>
    <w:rsid w:val="00F47C4A"/>
    <w:rsid w:val="00F61025"/>
    <w:rsid w:val="00F62F23"/>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mments" Target="comments.xm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microsoft.com/office/2011/relationships/commentsExtended" Target="commentsExtended.xml"/><Relationship Id="rId134" Type="http://schemas.openxmlformats.org/officeDocument/2006/relationships/fontTable" Target="fontTable.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microsoft.com/office/2016/09/relationships/commentsIds" Target="commentsIds.xm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header" Target="header1.xml"/><Relationship Id="rId135" Type="http://schemas.microsoft.com/office/2011/relationships/people" Target="people.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microsoft.com/office/2018/08/relationships/commentsExtensible" Target="commentsExtensible.xml"/><Relationship Id="rId125" Type="http://schemas.openxmlformats.org/officeDocument/2006/relationships/image" Target="media/image110.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footer" Target="footer1.xml"/><Relationship Id="rId136"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1.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6.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header" Target="header2.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15.jpg"/></Relationships>
</file>

<file path=word/_rels/footer2.xml.rels><?xml version="1.0" encoding="UTF-8" standalone="yes"?>
<Relationships xmlns="http://schemas.openxmlformats.org/package/2006/relationships"><Relationship Id="rId1" Type="http://schemas.openxmlformats.org/officeDocument/2006/relationships/image" Target="media/image1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6</TotalTime>
  <Pages>77</Pages>
  <Words>4674</Words>
  <Characters>26644</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167</cp:revision>
  <dcterms:created xsi:type="dcterms:W3CDTF">2024-03-13T20:36:00Z</dcterms:created>
  <dcterms:modified xsi:type="dcterms:W3CDTF">2024-06-12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